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D2FDC5" w14:textId="77777777" w:rsidR="00786BA1" w:rsidRDefault="00786BA1" w:rsidP="00836CAB">
      <w:pPr>
        <w:jc w:val="center"/>
        <w:rPr>
          <w:b/>
          <w:sz w:val="32"/>
        </w:rPr>
      </w:pPr>
      <w:r>
        <w:rPr>
          <w:b/>
          <w:noProof/>
          <w:sz w:val="28"/>
          <w:szCs w:val="20"/>
        </w:rPr>
        <w:drawing>
          <wp:anchor distT="0" distB="0" distL="114300" distR="114300" simplePos="0" relativeHeight="251660288" behindDoc="0" locked="0" layoutInCell="1" allowOverlap="1" wp14:anchorId="6B01B6F8" wp14:editId="3E047D51">
            <wp:simplePos x="0" y="0"/>
            <wp:positionH relativeFrom="column">
              <wp:posOffset>-464820</wp:posOffset>
            </wp:positionH>
            <wp:positionV relativeFrom="paragraph">
              <wp:posOffset>-502920</wp:posOffset>
            </wp:positionV>
            <wp:extent cx="2098097" cy="44069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097" cy="44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7C412B99" wp14:editId="6B328151">
            <wp:simplePos x="0" y="0"/>
            <wp:positionH relativeFrom="page">
              <wp:posOffset>8890</wp:posOffset>
            </wp:positionH>
            <wp:positionV relativeFrom="page">
              <wp:posOffset>12065</wp:posOffset>
            </wp:positionV>
            <wp:extent cx="5943600" cy="188595"/>
            <wp:effectExtent l="0" t="0" r="0" b="190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85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sz w:val="32"/>
        </w:rPr>
        <w:t>BSc (Hons) in Information Technology</w:t>
      </w:r>
    </w:p>
    <w:p w14:paraId="165E0F8A" w14:textId="77777777" w:rsidR="00786BA1" w:rsidRDefault="00786BA1" w:rsidP="00836CAB">
      <w:pPr>
        <w:jc w:val="center"/>
        <w:rPr>
          <w:b/>
          <w:sz w:val="32"/>
        </w:rPr>
      </w:pPr>
      <w:r w:rsidRPr="00C92D88">
        <w:rPr>
          <w:b/>
          <w:sz w:val="28"/>
          <w:szCs w:val="20"/>
        </w:rPr>
        <w:t>Specializing in Software Engineering</w:t>
      </w:r>
    </w:p>
    <w:p w14:paraId="3186D19D" w14:textId="77777777" w:rsidR="00786BA1" w:rsidRDefault="00786BA1" w:rsidP="00836CAB">
      <w:pPr>
        <w:jc w:val="center"/>
      </w:pPr>
      <w:r>
        <w:rPr>
          <w:b/>
          <w:sz w:val="32"/>
        </w:rPr>
        <w:t>Year 3 - 2021</w:t>
      </w:r>
    </w:p>
    <w:p w14:paraId="1C245286" w14:textId="0B9800A2" w:rsidR="00786BA1" w:rsidRDefault="00786BA1" w:rsidP="00836CAB">
      <w:pPr>
        <w:jc w:val="center"/>
        <w:rPr>
          <w:b/>
          <w:sz w:val="28"/>
        </w:rPr>
      </w:pPr>
      <w:r>
        <w:rPr>
          <w:b/>
          <w:sz w:val="28"/>
        </w:rPr>
        <w:t>SE3040 – Application Frameworks</w:t>
      </w:r>
    </w:p>
    <w:p w14:paraId="615CF23C" w14:textId="45C5C828" w:rsidR="00786BA1" w:rsidRDefault="00786BA1" w:rsidP="00836CAB">
      <w:pPr>
        <w:jc w:val="center"/>
        <w:rPr>
          <w:b/>
          <w:sz w:val="28"/>
        </w:rPr>
      </w:pPr>
    </w:p>
    <w:p w14:paraId="4F9C70A2" w14:textId="3F99E958" w:rsidR="00786BA1" w:rsidRDefault="00786BA1" w:rsidP="00836CAB">
      <w:pPr>
        <w:jc w:val="center"/>
        <w:rPr>
          <w:b/>
          <w:sz w:val="28"/>
        </w:rPr>
      </w:pPr>
    </w:p>
    <w:p w14:paraId="0E999D6E" w14:textId="48E814AF" w:rsidR="00786BA1" w:rsidRDefault="00786BA1" w:rsidP="00836CAB">
      <w:pPr>
        <w:jc w:val="center"/>
        <w:rPr>
          <w:b/>
          <w:sz w:val="72"/>
          <w:szCs w:val="52"/>
        </w:rPr>
      </w:pPr>
      <w:r w:rsidRPr="00786BA1">
        <w:rPr>
          <w:b/>
          <w:sz w:val="72"/>
          <w:szCs w:val="52"/>
        </w:rPr>
        <w:t>Group Project</w:t>
      </w:r>
    </w:p>
    <w:p w14:paraId="0A6E5C83" w14:textId="23AD9BCA" w:rsidR="00836CAB" w:rsidRPr="00836CAB" w:rsidRDefault="00836CAB" w:rsidP="00836CAB">
      <w:pPr>
        <w:jc w:val="center"/>
        <w:rPr>
          <w:b/>
          <w:sz w:val="40"/>
          <w:szCs w:val="32"/>
        </w:rPr>
      </w:pPr>
      <w:r>
        <w:rPr>
          <w:b/>
          <w:sz w:val="40"/>
          <w:szCs w:val="32"/>
        </w:rPr>
        <w:t>&lt;&lt;Technical Report / User Guide&gt;&gt;</w:t>
      </w:r>
    </w:p>
    <w:p w14:paraId="387E9408" w14:textId="77777777" w:rsidR="00786BA1" w:rsidRDefault="00786BA1" w:rsidP="00786BA1">
      <w:pPr>
        <w:pStyle w:val="Header"/>
      </w:pPr>
    </w:p>
    <w:p w14:paraId="54C82295" w14:textId="6082619B" w:rsidR="00DF4F56" w:rsidRPr="00786BA1" w:rsidRDefault="00786BA1" w:rsidP="00786BA1">
      <w:pPr>
        <w:jc w:val="center"/>
        <w:rPr>
          <w:sz w:val="32"/>
          <w:szCs w:val="32"/>
        </w:rPr>
      </w:pPr>
      <w:r w:rsidRPr="00786BA1">
        <w:rPr>
          <w:sz w:val="32"/>
          <w:szCs w:val="32"/>
        </w:rPr>
        <w:t>&lt;&lt;Group Name&gt;&gt;</w:t>
      </w:r>
    </w:p>
    <w:p w14:paraId="04E74E4E" w14:textId="5794C027" w:rsidR="00786BA1" w:rsidRDefault="00786BA1" w:rsidP="00786BA1">
      <w:pPr>
        <w:jc w:val="center"/>
        <w:rPr>
          <w:sz w:val="32"/>
          <w:szCs w:val="32"/>
        </w:rPr>
      </w:pPr>
      <w:r w:rsidRPr="00786BA1">
        <w:rPr>
          <w:sz w:val="32"/>
          <w:szCs w:val="32"/>
        </w:rPr>
        <w:t>&lt;&lt;Group ID&gt;&gt;</w:t>
      </w:r>
    </w:p>
    <w:p w14:paraId="009C6DAA" w14:textId="0921353F" w:rsidR="00786BA1" w:rsidRPr="00786BA1" w:rsidRDefault="00786BA1" w:rsidP="00786BA1">
      <w:pPr>
        <w:jc w:val="center"/>
        <w:rPr>
          <w:sz w:val="32"/>
          <w:szCs w:val="32"/>
        </w:rPr>
      </w:pPr>
      <w:r>
        <w:rPr>
          <w:sz w:val="32"/>
          <w:szCs w:val="32"/>
        </w:rPr>
        <w:t>&lt;&lt;Title&gt;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86BA1" w14:paraId="5B1FCB99" w14:textId="77777777" w:rsidTr="00786BA1">
        <w:tc>
          <w:tcPr>
            <w:tcW w:w="4675" w:type="dxa"/>
          </w:tcPr>
          <w:p w14:paraId="77742FAC" w14:textId="176BF920" w:rsidR="00786BA1" w:rsidRDefault="00AF199B" w:rsidP="00786BA1">
            <w:pPr>
              <w:jc w:val="center"/>
            </w:pPr>
            <w:r>
              <w:t>Student ID</w:t>
            </w:r>
          </w:p>
        </w:tc>
        <w:tc>
          <w:tcPr>
            <w:tcW w:w="4675" w:type="dxa"/>
          </w:tcPr>
          <w:p w14:paraId="3F55D6D7" w14:textId="754A801D" w:rsidR="00786BA1" w:rsidRDefault="00786BA1" w:rsidP="00786BA1">
            <w:pPr>
              <w:jc w:val="center"/>
            </w:pPr>
            <w:r>
              <w:t>Name</w:t>
            </w:r>
          </w:p>
        </w:tc>
      </w:tr>
      <w:tr w:rsidR="00786BA1" w14:paraId="756D2FA3" w14:textId="77777777" w:rsidTr="00786BA1">
        <w:tc>
          <w:tcPr>
            <w:tcW w:w="4675" w:type="dxa"/>
          </w:tcPr>
          <w:p w14:paraId="6DD29016" w14:textId="77777777" w:rsidR="00786BA1" w:rsidRDefault="00786BA1" w:rsidP="00786BA1">
            <w:pPr>
              <w:jc w:val="center"/>
            </w:pPr>
          </w:p>
        </w:tc>
        <w:tc>
          <w:tcPr>
            <w:tcW w:w="4675" w:type="dxa"/>
          </w:tcPr>
          <w:p w14:paraId="41EE7E39" w14:textId="77777777" w:rsidR="00786BA1" w:rsidRDefault="00786BA1" w:rsidP="00786BA1">
            <w:pPr>
              <w:jc w:val="center"/>
            </w:pPr>
          </w:p>
        </w:tc>
      </w:tr>
      <w:tr w:rsidR="00786BA1" w14:paraId="6C3B7DF0" w14:textId="77777777" w:rsidTr="00786BA1">
        <w:tc>
          <w:tcPr>
            <w:tcW w:w="4675" w:type="dxa"/>
          </w:tcPr>
          <w:p w14:paraId="78C985BC" w14:textId="77777777" w:rsidR="00786BA1" w:rsidRDefault="00786BA1" w:rsidP="00786BA1">
            <w:pPr>
              <w:jc w:val="center"/>
            </w:pPr>
          </w:p>
        </w:tc>
        <w:tc>
          <w:tcPr>
            <w:tcW w:w="4675" w:type="dxa"/>
          </w:tcPr>
          <w:p w14:paraId="661C7182" w14:textId="77777777" w:rsidR="00786BA1" w:rsidRDefault="00786BA1" w:rsidP="00786BA1">
            <w:pPr>
              <w:jc w:val="center"/>
            </w:pPr>
          </w:p>
        </w:tc>
      </w:tr>
      <w:tr w:rsidR="00786BA1" w14:paraId="42E0B91A" w14:textId="77777777" w:rsidTr="00786BA1">
        <w:tc>
          <w:tcPr>
            <w:tcW w:w="4675" w:type="dxa"/>
          </w:tcPr>
          <w:p w14:paraId="415B47BD" w14:textId="77777777" w:rsidR="00786BA1" w:rsidRDefault="00786BA1" w:rsidP="00786BA1">
            <w:pPr>
              <w:jc w:val="center"/>
            </w:pPr>
          </w:p>
        </w:tc>
        <w:tc>
          <w:tcPr>
            <w:tcW w:w="4675" w:type="dxa"/>
          </w:tcPr>
          <w:p w14:paraId="65DBF8B2" w14:textId="77777777" w:rsidR="00786BA1" w:rsidRDefault="00786BA1" w:rsidP="00786BA1">
            <w:pPr>
              <w:jc w:val="center"/>
            </w:pPr>
          </w:p>
        </w:tc>
      </w:tr>
      <w:tr w:rsidR="00AF199B" w14:paraId="097D2F99" w14:textId="77777777" w:rsidTr="00786BA1">
        <w:tc>
          <w:tcPr>
            <w:tcW w:w="4675" w:type="dxa"/>
          </w:tcPr>
          <w:p w14:paraId="0974216D" w14:textId="77777777" w:rsidR="00AF199B" w:rsidRDefault="00AF199B" w:rsidP="00786BA1">
            <w:pPr>
              <w:jc w:val="center"/>
            </w:pPr>
          </w:p>
        </w:tc>
        <w:tc>
          <w:tcPr>
            <w:tcW w:w="4675" w:type="dxa"/>
          </w:tcPr>
          <w:p w14:paraId="4732F8BC" w14:textId="77777777" w:rsidR="00AF199B" w:rsidRDefault="00AF199B" w:rsidP="00786BA1">
            <w:pPr>
              <w:jc w:val="center"/>
            </w:pPr>
          </w:p>
        </w:tc>
      </w:tr>
      <w:tr w:rsidR="00786BA1" w14:paraId="638B541A" w14:textId="77777777" w:rsidTr="00786BA1">
        <w:tc>
          <w:tcPr>
            <w:tcW w:w="4675" w:type="dxa"/>
          </w:tcPr>
          <w:p w14:paraId="4229FEA0" w14:textId="77777777" w:rsidR="00786BA1" w:rsidRDefault="00786BA1" w:rsidP="00786BA1">
            <w:pPr>
              <w:jc w:val="center"/>
            </w:pPr>
          </w:p>
        </w:tc>
        <w:tc>
          <w:tcPr>
            <w:tcW w:w="4675" w:type="dxa"/>
          </w:tcPr>
          <w:p w14:paraId="601A1458" w14:textId="77777777" w:rsidR="00786BA1" w:rsidRDefault="00786BA1" w:rsidP="00786BA1">
            <w:pPr>
              <w:jc w:val="center"/>
            </w:pPr>
          </w:p>
        </w:tc>
      </w:tr>
    </w:tbl>
    <w:p w14:paraId="7BF0D45B" w14:textId="22C9F9E7" w:rsidR="00786BA1" w:rsidRDefault="00786BA1" w:rsidP="00786BA1">
      <w:pPr>
        <w:jc w:val="center"/>
      </w:pPr>
    </w:p>
    <w:p w14:paraId="3984D12F" w14:textId="1B3C1166" w:rsidR="00D35E89" w:rsidRDefault="00D35E89" w:rsidP="00D35E89">
      <w:r>
        <w:t xml:space="preserve">Repository Link: </w:t>
      </w:r>
    </w:p>
    <w:p w14:paraId="59F92E6C" w14:textId="012751DE" w:rsidR="00D35E89" w:rsidRDefault="00D35E89" w:rsidP="00D35E89">
      <w:pPr>
        <w:spacing w:line="0" w:lineRule="atLeast"/>
        <w:jc w:val="center"/>
        <w:rPr>
          <w:color w:val="AEAAAA" w:themeColor="background2" w:themeShade="BF"/>
        </w:rPr>
      </w:pPr>
      <w:r>
        <w:rPr>
          <w:color w:val="AEAAAA" w:themeColor="background2" w:themeShade="BF"/>
        </w:rPr>
        <w:t>---For Evaluators</w:t>
      </w:r>
      <w:r w:rsidR="005F12A8">
        <w:rPr>
          <w:color w:val="AEAAAA" w:themeColor="background2" w:themeShade="BF"/>
        </w:rPr>
        <w:t>’</w:t>
      </w:r>
      <w:r>
        <w:rPr>
          <w:color w:val="AEAAAA" w:themeColor="background2" w:themeShade="BF"/>
        </w:rPr>
        <w:t xml:space="preserve"> use only---</w:t>
      </w:r>
    </w:p>
    <w:p w14:paraId="3ABD6E38" w14:textId="3E3D75EC" w:rsidR="00D35E89" w:rsidRDefault="00D35E89" w:rsidP="00D35E89">
      <w:r>
        <w:t>Evaluator’s Name:</w:t>
      </w:r>
    </w:p>
    <w:p w14:paraId="56E1A325" w14:textId="1635B661" w:rsidR="00D35E89" w:rsidRDefault="00D35E89" w:rsidP="00D35E89">
      <w:r>
        <w:t>Comments:</w:t>
      </w:r>
    </w:p>
    <w:sectPr w:rsidR="00D35E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4B7249" w14:textId="77777777" w:rsidR="00E54DBA" w:rsidRDefault="00E54DBA" w:rsidP="00786BA1">
      <w:pPr>
        <w:spacing w:after="0" w:line="240" w:lineRule="auto"/>
      </w:pPr>
      <w:r>
        <w:separator/>
      </w:r>
    </w:p>
  </w:endnote>
  <w:endnote w:type="continuationSeparator" w:id="0">
    <w:p w14:paraId="6C9354E3" w14:textId="77777777" w:rsidR="00E54DBA" w:rsidRDefault="00E54DBA" w:rsidP="00786B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11A34D" w14:textId="77777777" w:rsidR="00E54DBA" w:rsidRDefault="00E54DBA" w:rsidP="00786BA1">
      <w:pPr>
        <w:spacing w:after="0" w:line="240" w:lineRule="auto"/>
      </w:pPr>
      <w:r>
        <w:separator/>
      </w:r>
    </w:p>
  </w:footnote>
  <w:footnote w:type="continuationSeparator" w:id="0">
    <w:p w14:paraId="72494D7E" w14:textId="77777777" w:rsidR="00E54DBA" w:rsidRDefault="00E54DBA" w:rsidP="00786BA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LY0tzA1MzcwtTBT0lEKTi0uzszPAykwrAUAcrxuMiwAAAA="/>
  </w:docVars>
  <w:rsids>
    <w:rsidRoot w:val="00786BA1"/>
    <w:rsid w:val="002E5398"/>
    <w:rsid w:val="005F12A8"/>
    <w:rsid w:val="00786BA1"/>
    <w:rsid w:val="007D31F8"/>
    <w:rsid w:val="00836CAB"/>
    <w:rsid w:val="00AF199B"/>
    <w:rsid w:val="00B57743"/>
    <w:rsid w:val="00CA7C37"/>
    <w:rsid w:val="00D35E89"/>
    <w:rsid w:val="00DF4F56"/>
    <w:rsid w:val="00E54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A57B0"/>
  <w15:chartTrackingRefBased/>
  <w15:docId w15:val="{9C78CD17-0170-474E-A49E-0608EB7B5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6B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BA1"/>
  </w:style>
  <w:style w:type="paragraph" w:styleId="Footer">
    <w:name w:val="footer"/>
    <w:basedOn w:val="Normal"/>
    <w:link w:val="FooterChar"/>
    <w:uiPriority w:val="99"/>
    <w:unhideWhenUsed/>
    <w:rsid w:val="00786B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BA1"/>
  </w:style>
  <w:style w:type="table" w:styleId="TableGrid">
    <w:name w:val="Table Grid"/>
    <w:basedOn w:val="TableNormal"/>
    <w:uiPriority w:val="39"/>
    <w:rsid w:val="00786B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70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7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usithanjana Thilakarthna</dc:creator>
  <cp:keywords/>
  <dc:description/>
  <cp:lastModifiedBy>Thusithanjana Thilakarthna</cp:lastModifiedBy>
  <cp:revision>8</cp:revision>
  <dcterms:created xsi:type="dcterms:W3CDTF">2021-05-09T05:48:00Z</dcterms:created>
  <dcterms:modified xsi:type="dcterms:W3CDTF">2021-05-09T06:07:00Z</dcterms:modified>
</cp:coreProperties>
</file>